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8F1EFC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0DA45708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4AB8B32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407F8D5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0E1E8C1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25AB2B2D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32A428F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5EC3D6AE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1A0FBA5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686C4903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1D39D4C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4EA4A438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1D3CCE9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40CE2CF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409F6C06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3F0004C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EC46E5B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50CA8302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tbl>
      <w:tblPr>
        <w:tblW w:w="90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3"/>
      </w:tblGrid>
      <w:tr w:rsidR="004B2687" w:rsidRPr="00296829" w14:paraId="75AB07BA" w14:textId="77777777" w:rsidTr="0023285F">
        <w:trPr>
          <w:trHeight w:val="2700"/>
          <w:jc w:val="center"/>
        </w:trPr>
        <w:tc>
          <w:tcPr>
            <w:tcW w:w="9073" w:type="dxa"/>
          </w:tcPr>
          <w:p w14:paraId="0410B793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105F3FB2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311B5978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01442737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2EA11B8F" w14:textId="77777777" w:rsidR="004B2687" w:rsidRPr="00296829" w:rsidRDefault="004B2687" w:rsidP="0023285F">
            <w:pPr>
              <w:tabs>
                <w:tab w:val="num" w:pos="1080"/>
                <w:tab w:val="left" w:leader="dot" w:pos="10034"/>
              </w:tabs>
              <w:spacing w:before="120"/>
              <w:jc w:val="center"/>
              <w:rPr>
                <w:rFonts w:ascii="Arial Narrow" w:hAnsi="Arial Narrow" w:cs="Arial Narrow"/>
                <w:sz w:val="22"/>
                <w:szCs w:val="22"/>
              </w:rPr>
            </w:pPr>
            <w:r w:rsidRPr="00296829">
              <w:rPr>
                <w:rFonts w:ascii="Arial Narrow" w:hAnsi="Arial Narrow" w:cs="Arial Narrow"/>
                <w:b/>
                <w:bCs/>
                <w:smallCaps/>
                <w:sz w:val="22"/>
                <w:szCs w:val="22"/>
              </w:rPr>
              <w:t>OPIS PREDMETU ZÁKAZKY</w:t>
            </w:r>
          </w:p>
        </w:tc>
      </w:tr>
    </w:tbl>
    <w:p w14:paraId="3D545A8D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6822ABB6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152252D1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0CFCC6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1EE1794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4AF5E41E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563D3880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5AD6C08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916271A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11E6F321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409F4EE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D06344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2210CEF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79E038FC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29F70D4A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5C59F8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986017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74F322FF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2E9278A3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442AE38D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3C686600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C1DD64F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FB35309" w14:textId="77777777" w:rsidR="004B2687" w:rsidRPr="00296829" w:rsidRDefault="004B2687" w:rsidP="0043079B">
      <w:pPr>
        <w:jc w:val="both"/>
        <w:rPr>
          <w:rFonts w:ascii="Arial Narrow" w:hAnsi="Arial Narrow"/>
          <w:b/>
          <w:sz w:val="22"/>
          <w:szCs w:val="22"/>
          <w:u w:val="single"/>
        </w:rPr>
      </w:pPr>
    </w:p>
    <w:p w14:paraId="16566B6E" w14:textId="77777777" w:rsidR="0043079B" w:rsidRPr="00296829" w:rsidRDefault="0043079B" w:rsidP="0043079B">
      <w:pPr>
        <w:jc w:val="both"/>
        <w:rPr>
          <w:rFonts w:ascii="Arial Narrow" w:hAnsi="Arial Narrow"/>
          <w:b/>
          <w:sz w:val="22"/>
          <w:szCs w:val="22"/>
        </w:rPr>
      </w:pPr>
    </w:p>
    <w:p w14:paraId="3ED67101" w14:textId="77777777" w:rsidR="00296829" w:rsidRDefault="00296829">
      <w:pPr>
        <w:spacing w:after="160" w:line="259" w:lineRule="auto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br w:type="page"/>
      </w:r>
    </w:p>
    <w:p w14:paraId="0C6419C1" w14:textId="39063971" w:rsidR="0043079B" w:rsidRPr="00296829" w:rsidRDefault="008B76C2" w:rsidP="00B43B50">
      <w:pPr>
        <w:jc w:val="both"/>
        <w:rPr>
          <w:rFonts w:ascii="Arial Narrow" w:hAnsi="Arial Narrow"/>
          <w:b/>
          <w:sz w:val="22"/>
          <w:szCs w:val="22"/>
        </w:rPr>
      </w:pPr>
      <w:r w:rsidRPr="00296829">
        <w:rPr>
          <w:rFonts w:ascii="Arial Narrow" w:hAnsi="Arial Narrow"/>
          <w:b/>
          <w:sz w:val="22"/>
          <w:szCs w:val="22"/>
        </w:rPr>
        <w:lastRenderedPageBreak/>
        <w:t>O</w:t>
      </w:r>
      <w:r w:rsidR="0043079B" w:rsidRPr="00296829">
        <w:rPr>
          <w:rFonts w:ascii="Arial Narrow" w:hAnsi="Arial Narrow"/>
          <w:b/>
          <w:sz w:val="22"/>
          <w:szCs w:val="22"/>
        </w:rPr>
        <w:t>pis predmetu zákazky</w:t>
      </w:r>
    </w:p>
    <w:p w14:paraId="773CBCD4" w14:textId="77777777" w:rsidR="0043079B" w:rsidRPr="00296829" w:rsidRDefault="0043079B" w:rsidP="00B43B50">
      <w:pPr>
        <w:jc w:val="both"/>
        <w:rPr>
          <w:rFonts w:ascii="Arial Narrow" w:hAnsi="Arial Narrow"/>
          <w:b/>
          <w:sz w:val="22"/>
          <w:szCs w:val="22"/>
        </w:rPr>
      </w:pPr>
    </w:p>
    <w:p w14:paraId="7025084D" w14:textId="5E5DEE2D" w:rsidR="0043079B" w:rsidRPr="00296829" w:rsidRDefault="0043079B" w:rsidP="00B43B50">
      <w:pPr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Predmetom zákazky je </w:t>
      </w:r>
      <w:bookmarkStart w:id="0" w:name="_Hlk68096871"/>
      <w:r w:rsidRPr="00296829">
        <w:rPr>
          <w:rFonts w:ascii="Arial Narrow" w:hAnsi="Arial Narrow"/>
          <w:sz w:val="22"/>
          <w:szCs w:val="22"/>
        </w:rPr>
        <w:t xml:space="preserve">zabezpečenie </w:t>
      </w:r>
      <w:proofErr w:type="spellStart"/>
      <w:r w:rsidRPr="00296829">
        <w:rPr>
          <w:rFonts w:ascii="Arial Narrow" w:hAnsi="Arial Narrow"/>
          <w:sz w:val="22"/>
          <w:szCs w:val="22"/>
        </w:rPr>
        <w:t>extrad</w:t>
      </w:r>
      <w:r w:rsidR="009F6268" w:rsidRPr="00296829">
        <w:rPr>
          <w:rFonts w:ascii="Arial Narrow" w:hAnsi="Arial Narrow"/>
          <w:sz w:val="22"/>
          <w:szCs w:val="22"/>
        </w:rPr>
        <w:t>í</w:t>
      </w:r>
      <w:r w:rsidRPr="00296829">
        <w:rPr>
          <w:rFonts w:ascii="Arial Narrow" w:hAnsi="Arial Narrow"/>
          <w:sz w:val="22"/>
          <w:szCs w:val="22"/>
        </w:rPr>
        <w:t>cií</w:t>
      </w:r>
      <w:proofErr w:type="spellEnd"/>
      <w:r w:rsidRPr="00296829">
        <w:rPr>
          <w:rFonts w:ascii="Arial Narrow" w:hAnsi="Arial Narrow"/>
          <w:sz w:val="22"/>
          <w:szCs w:val="22"/>
        </w:rPr>
        <w:t>, eskort a deportácií</w:t>
      </w:r>
      <w:bookmarkEnd w:id="0"/>
      <w:r w:rsidRPr="00296829">
        <w:rPr>
          <w:rFonts w:ascii="Arial Narrow" w:hAnsi="Arial Narrow"/>
          <w:sz w:val="22"/>
          <w:szCs w:val="22"/>
        </w:rPr>
        <w:t xml:space="preserve"> pr</w:t>
      </w:r>
      <w:r w:rsidR="006F540C" w:rsidRPr="00296829">
        <w:rPr>
          <w:rFonts w:ascii="Arial Narrow" w:hAnsi="Arial Narrow"/>
          <w:sz w:val="22"/>
          <w:szCs w:val="22"/>
        </w:rPr>
        <w:t>e potreby Ministerstva vnútra Slovenskej republiky</w:t>
      </w:r>
      <w:r w:rsidRPr="00296829">
        <w:rPr>
          <w:rFonts w:ascii="Arial Narrow" w:hAnsi="Arial Narrow"/>
          <w:sz w:val="22"/>
          <w:szCs w:val="22"/>
        </w:rPr>
        <w:t xml:space="preserve"> </w:t>
      </w:r>
      <w:r w:rsidR="009F6268" w:rsidRPr="00296829">
        <w:rPr>
          <w:rFonts w:ascii="Arial Narrow" w:hAnsi="Arial Narrow"/>
          <w:sz w:val="22"/>
          <w:szCs w:val="22"/>
        </w:rPr>
        <w:t>a </w:t>
      </w:r>
      <w:bookmarkStart w:id="1" w:name="_Hlk68096971"/>
      <w:r w:rsidR="004B11D4" w:rsidRPr="00296829">
        <w:rPr>
          <w:rFonts w:ascii="Arial Narrow" w:hAnsi="Arial Narrow"/>
          <w:sz w:val="22"/>
          <w:szCs w:val="22"/>
        </w:rPr>
        <w:t>organizáci</w:t>
      </w:r>
      <w:r w:rsidR="00296829">
        <w:rPr>
          <w:rFonts w:ascii="Arial Narrow" w:hAnsi="Arial Narrow"/>
          <w:sz w:val="22"/>
          <w:szCs w:val="22"/>
        </w:rPr>
        <w:t>í</w:t>
      </w:r>
      <w:r w:rsidR="009F6268" w:rsidRPr="00296829">
        <w:rPr>
          <w:rFonts w:ascii="Arial Narrow" w:hAnsi="Arial Narrow"/>
          <w:sz w:val="22"/>
          <w:szCs w:val="22"/>
        </w:rPr>
        <w:t xml:space="preserve"> </w:t>
      </w:r>
      <w:r w:rsidRPr="00296829">
        <w:rPr>
          <w:rFonts w:ascii="Arial Narrow" w:hAnsi="Arial Narrow"/>
          <w:sz w:val="22"/>
          <w:szCs w:val="22"/>
        </w:rPr>
        <w:t xml:space="preserve">v jeho zriaďovateľskej a riadiacej pôsobnosti </w:t>
      </w:r>
      <w:bookmarkEnd w:id="1"/>
      <w:r w:rsidRPr="00296829">
        <w:rPr>
          <w:rFonts w:ascii="Arial Narrow" w:hAnsi="Arial Narrow"/>
          <w:sz w:val="22"/>
          <w:szCs w:val="22"/>
        </w:rPr>
        <w:t xml:space="preserve">na obdobie 36 mesiacov od účinnosti Rámcovej dohody alebo do vyčerpania finančného limitu uvedeného v Rámcovej dohode, podľa toho, ktorá skutočnosť nastane skôr. </w:t>
      </w:r>
    </w:p>
    <w:p w14:paraId="57BC5267" w14:textId="77777777" w:rsidR="0043079B" w:rsidRPr="00296829" w:rsidRDefault="0043079B" w:rsidP="00B43B50">
      <w:pPr>
        <w:jc w:val="both"/>
        <w:rPr>
          <w:rFonts w:ascii="Arial Narrow" w:hAnsi="Arial Narrow"/>
          <w:b/>
          <w:sz w:val="22"/>
          <w:szCs w:val="22"/>
        </w:rPr>
      </w:pPr>
    </w:p>
    <w:p w14:paraId="6EB230ED" w14:textId="569537C5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</w:r>
      <w:r w:rsidR="009F6268" w:rsidRPr="00296829">
        <w:rPr>
          <w:rFonts w:ascii="Arial Narrow" w:hAnsi="Arial Narrow"/>
          <w:sz w:val="22"/>
          <w:szCs w:val="22"/>
        </w:rPr>
        <w:t xml:space="preserve">Poskytovateľ </w:t>
      </w:r>
      <w:r w:rsidRPr="00296829">
        <w:rPr>
          <w:rFonts w:ascii="Arial Narrow" w:hAnsi="Arial Narrow"/>
          <w:sz w:val="22"/>
          <w:szCs w:val="22"/>
        </w:rPr>
        <w:t xml:space="preserve">zabezpečí technicky celý proces vybavenia leteniek určených na vykonanie </w:t>
      </w:r>
      <w:proofErr w:type="spellStart"/>
      <w:r w:rsidRPr="00296829">
        <w:rPr>
          <w:rFonts w:ascii="Arial Narrow" w:hAnsi="Arial Narrow"/>
          <w:sz w:val="22"/>
          <w:szCs w:val="22"/>
        </w:rPr>
        <w:t>extradícií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í a eskort v rámci celého sveta a to od predloženia základnej ponuky možností letov, cez rezerváciu leteniek až po konečné vystavenie leteniek a následnú priebežnú kontrolu rezervačného systému do samotného ukončenia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>, deportácie alebo eskorty. Všetci účastníci tohto procesu musia dodržiavať mlčanlivosť, všetky informácie sú dôverné a to z dôvodu ochrany príslušníkov P</w:t>
      </w:r>
      <w:r w:rsidR="009F6268" w:rsidRPr="00296829">
        <w:rPr>
          <w:rFonts w:ascii="Arial Narrow" w:hAnsi="Arial Narrow"/>
          <w:sz w:val="22"/>
          <w:szCs w:val="22"/>
        </w:rPr>
        <w:t>olicajného zboru</w:t>
      </w:r>
      <w:r w:rsidRPr="00296829">
        <w:rPr>
          <w:rFonts w:ascii="Arial Narrow" w:hAnsi="Arial Narrow"/>
          <w:sz w:val="22"/>
          <w:szCs w:val="22"/>
        </w:rPr>
        <w:t xml:space="preserve">, </w:t>
      </w:r>
      <w:r w:rsidR="009F6268" w:rsidRPr="00296829">
        <w:rPr>
          <w:rFonts w:ascii="Arial Narrow" w:hAnsi="Arial Narrow"/>
          <w:sz w:val="22"/>
          <w:szCs w:val="22"/>
        </w:rPr>
        <w:t xml:space="preserve">poskytovateľa </w:t>
      </w:r>
      <w:r w:rsidRPr="00296829">
        <w:rPr>
          <w:rFonts w:ascii="Arial Narrow" w:hAnsi="Arial Narrow"/>
          <w:sz w:val="22"/>
          <w:szCs w:val="22"/>
        </w:rPr>
        <w:t xml:space="preserve">a leteckej spoločnosti. Akýkoľvek únik informácii predstavuje vysoké bezpečnostné riziko pre všetky zúčastnené strany čo je neprípustné.   </w:t>
      </w:r>
    </w:p>
    <w:p w14:paraId="450BE96F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7507328B" w14:textId="7A2C12C0" w:rsidR="0043079B" w:rsidRPr="00296829" w:rsidRDefault="004E3D1A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- </w:t>
      </w:r>
      <w:r>
        <w:rPr>
          <w:rFonts w:ascii="Arial Narrow" w:hAnsi="Arial Narrow"/>
          <w:sz w:val="22"/>
          <w:szCs w:val="22"/>
        </w:rPr>
        <w:tab/>
      </w:r>
      <w:bookmarkStart w:id="2" w:name="_GoBack"/>
      <w:bookmarkEnd w:id="2"/>
      <w:r w:rsidR="0043079B" w:rsidRPr="00296829">
        <w:rPr>
          <w:rFonts w:ascii="Arial Narrow" w:hAnsi="Arial Narrow"/>
          <w:sz w:val="22"/>
          <w:szCs w:val="22"/>
        </w:rPr>
        <w:t>Podľa zadanej požiadavky Ú</w:t>
      </w:r>
      <w:r w:rsidR="005F1BF5" w:rsidRPr="00296829">
        <w:rPr>
          <w:rFonts w:ascii="Arial Narrow" w:hAnsi="Arial Narrow"/>
          <w:sz w:val="22"/>
          <w:szCs w:val="22"/>
        </w:rPr>
        <w:t>radu medzinárodnej policajnej spolupráce</w:t>
      </w:r>
      <w:r w:rsidR="0043079B" w:rsidRPr="00296829">
        <w:rPr>
          <w:rFonts w:ascii="Arial Narrow" w:hAnsi="Arial Narrow"/>
          <w:sz w:val="22"/>
          <w:szCs w:val="22"/>
        </w:rPr>
        <w:t xml:space="preserve"> </w:t>
      </w:r>
      <w:r w:rsidR="004B56AC" w:rsidRPr="00296829">
        <w:rPr>
          <w:rFonts w:ascii="Arial Narrow" w:hAnsi="Arial Narrow"/>
          <w:sz w:val="22"/>
          <w:szCs w:val="22"/>
        </w:rPr>
        <w:t xml:space="preserve">a Úradu hraničnej a cudzineckej polície </w:t>
      </w:r>
      <w:r w:rsidR="0043079B" w:rsidRPr="00296829">
        <w:rPr>
          <w:rFonts w:ascii="Arial Narrow" w:hAnsi="Arial Narrow"/>
          <w:sz w:val="22"/>
          <w:szCs w:val="22"/>
        </w:rPr>
        <w:t>P</w:t>
      </w:r>
      <w:r w:rsidR="005F1BF5" w:rsidRPr="00296829">
        <w:rPr>
          <w:rFonts w:ascii="Arial Narrow" w:hAnsi="Arial Narrow"/>
          <w:sz w:val="22"/>
          <w:szCs w:val="22"/>
        </w:rPr>
        <w:t>rezídia</w:t>
      </w:r>
      <w:r w:rsidR="0043079B" w:rsidRPr="00296829">
        <w:rPr>
          <w:rFonts w:ascii="Arial Narrow" w:hAnsi="Arial Narrow"/>
          <w:sz w:val="22"/>
          <w:szCs w:val="22"/>
        </w:rPr>
        <w:t xml:space="preserve"> P</w:t>
      </w:r>
      <w:r w:rsidR="005F1BF5" w:rsidRPr="00296829">
        <w:rPr>
          <w:rFonts w:ascii="Arial Narrow" w:hAnsi="Arial Narrow"/>
          <w:sz w:val="22"/>
          <w:szCs w:val="22"/>
        </w:rPr>
        <w:t>olicajného zboru</w:t>
      </w:r>
      <w:r w:rsidR="00C10753" w:rsidRPr="00296829">
        <w:rPr>
          <w:rFonts w:ascii="Arial Narrow" w:hAnsi="Arial Narrow"/>
          <w:sz w:val="22"/>
          <w:szCs w:val="22"/>
        </w:rPr>
        <w:t xml:space="preserve"> (ÚMPS a ÚHCP P PZ)</w:t>
      </w:r>
      <w:r w:rsidR="0043079B" w:rsidRPr="00296829">
        <w:rPr>
          <w:rFonts w:ascii="Arial Narrow" w:hAnsi="Arial Narrow"/>
          <w:sz w:val="22"/>
          <w:szCs w:val="22"/>
        </w:rPr>
        <w:t xml:space="preserve">, a Migračného úradu na vykonanie </w:t>
      </w:r>
      <w:proofErr w:type="spellStart"/>
      <w:r w:rsidR="0043079B"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="0043079B" w:rsidRPr="00296829">
        <w:rPr>
          <w:rFonts w:ascii="Arial Narrow" w:hAnsi="Arial Narrow"/>
          <w:sz w:val="22"/>
          <w:szCs w:val="22"/>
        </w:rPr>
        <w:t xml:space="preserve">, deportácie a eskorty, vypracuje </w:t>
      </w:r>
      <w:r w:rsidR="004B56AC" w:rsidRPr="00296829">
        <w:rPr>
          <w:rFonts w:ascii="Arial Narrow" w:hAnsi="Arial Narrow"/>
          <w:sz w:val="22"/>
          <w:szCs w:val="22"/>
        </w:rPr>
        <w:t xml:space="preserve">poskytovateľ </w:t>
      </w:r>
      <w:r w:rsidR="0043079B" w:rsidRPr="00296829">
        <w:rPr>
          <w:rFonts w:ascii="Arial Narrow" w:hAnsi="Arial Narrow"/>
          <w:sz w:val="22"/>
          <w:szCs w:val="22"/>
        </w:rPr>
        <w:t>z časového a ekonomického hľadiska najvhodnejšiu alternatívu letov (uprednostňuje sa priame letecké spojenie najmä pri lete s </w:t>
      </w:r>
      <w:proofErr w:type="spellStart"/>
      <w:r w:rsidR="0043079B" w:rsidRPr="00296829">
        <w:rPr>
          <w:rFonts w:ascii="Arial Narrow" w:hAnsi="Arial Narrow"/>
          <w:sz w:val="22"/>
          <w:szCs w:val="22"/>
        </w:rPr>
        <w:t>extradovanou</w:t>
      </w:r>
      <w:proofErr w:type="spellEnd"/>
      <w:r w:rsidR="0043079B" w:rsidRPr="00296829">
        <w:rPr>
          <w:rFonts w:ascii="Arial Narrow" w:hAnsi="Arial Narrow"/>
          <w:sz w:val="22"/>
          <w:szCs w:val="22"/>
        </w:rPr>
        <w:t>, deportovanou a eskortovanou osobou) do/z požadovanej destinácie.</w:t>
      </w:r>
    </w:p>
    <w:p w14:paraId="302AFBED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7C0F8FA1" w14:textId="77777777" w:rsidR="0043079B" w:rsidRPr="00296829" w:rsidRDefault="0043079B" w:rsidP="00B43B50">
      <w:pPr>
        <w:pStyle w:val="Odsekzoznamu"/>
        <w:numPr>
          <w:ilvl w:val="0"/>
          <w:numId w:val="2"/>
        </w:numPr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V naliehavých prípadoch zabezpečí ponuku vhodnej alternatívy letov aj v kombinácii s pozemnou dopravou 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 eskortovanej osoby </w:t>
      </w:r>
    </w:p>
    <w:p w14:paraId="7C062033" w14:textId="77777777" w:rsidR="0043079B" w:rsidRPr="00296829" w:rsidRDefault="0043079B" w:rsidP="00B43B50">
      <w:pPr>
        <w:pStyle w:val="Odsekzoznamu"/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</w:p>
    <w:p w14:paraId="120E4987" w14:textId="66AAB8CF" w:rsidR="0043079B" w:rsidRPr="00296829" w:rsidRDefault="0043079B" w:rsidP="00B43B50">
      <w:pPr>
        <w:pStyle w:val="Odsekzoznamu"/>
        <w:numPr>
          <w:ilvl w:val="0"/>
          <w:numId w:val="2"/>
        </w:numPr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Po potvrdení výberu najvhodnejšej alternatívy letov od žiadateľa,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="00C10753" w:rsidRPr="00296829" w:rsidDel="00C10753">
        <w:rPr>
          <w:rFonts w:ascii="Arial Narrow" w:hAnsi="Arial Narrow"/>
          <w:sz w:val="22"/>
          <w:szCs w:val="22"/>
        </w:rPr>
        <w:t xml:space="preserve"> </w:t>
      </w:r>
      <w:r w:rsidRPr="00296829">
        <w:rPr>
          <w:rFonts w:ascii="Arial Narrow" w:hAnsi="Arial Narrow"/>
          <w:sz w:val="22"/>
          <w:szCs w:val="22"/>
        </w:rPr>
        <w:t xml:space="preserve">technicky správne zabezpečí procesné spracovanie podkladov o zložení eskorty, o identifikačných údajoch 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, eskortovanej osobe (bezpečnostný formulár </w:t>
      </w:r>
      <w:proofErr w:type="spellStart"/>
      <w:r w:rsidRPr="00296829">
        <w:rPr>
          <w:rFonts w:ascii="Arial Narrow" w:hAnsi="Arial Narrow"/>
          <w:sz w:val="22"/>
          <w:szCs w:val="22"/>
        </w:rPr>
        <w:t>Application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296829">
        <w:rPr>
          <w:rFonts w:ascii="Arial Narrow" w:hAnsi="Arial Narrow"/>
          <w:sz w:val="22"/>
          <w:szCs w:val="22"/>
        </w:rPr>
        <w:t>form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Risk </w:t>
      </w:r>
      <w:proofErr w:type="spellStart"/>
      <w:r w:rsidRPr="00296829">
        <w:rPr>
          <w:rFonts w:ascii="Arial Narrow" w:hAnsi="Arial Narrow"/>
          <w:sz w:val="22"/>
          <w:szCs w:val="22"/>
        </w:rPr>
        <w:t>Assessment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296829">
        <w:rPr>
          <w:rFonts w:ascii="Arial Narrow" w:hAnsi="Arial Narrow"/>
          <w:sz w:val="22"/>
          <w:szCs w:val="22"/>
        </w:rPr>
        <w:t>form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...) v rezervačnom letovom systéme leteckého dopravcu, t. j. konkrétne vyžiada 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>, deportáciu alebo eskortu osoby a následne rezervuje potrebný počet miest pre členov eskorty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lebo eskortovanej osoby  </w:t>
      </w:r>
    </w:p>
    <w:p w14:paraId="49278367" w14:textId="77777777" w:rsidR="0043079B" w:rsidRPr="00296829" w:rsidRDefault="0043079B" w:rsidP="00B43B50">
      <w:pPr>
        <w:pStyle w:val="Odsekzoznamu"/>
        <w:ind w:left="152"/>
        <w:jc w:val="both"/>
        <w:rPr>
          <w:rFonts w:ascii="Arial Narrow" w:hAnsi="Arial Narrow"/>
          <w:sz w:val="22"/>
          <w:szCs w:val="22"/>
        </w:rPr>
      </w:pPr>
    </w:p>
    <w:p w14:paraId="0BE8EB93" w14:textId="77777777" w:rsidR="0043079B" w:rsidRPr="00296829" w:rsidRDefault="0043079B" w:rsidP="00B43B50">
      <w:pPr>
        <w:pStyle w:val="Odsekzoznamu"/>
        <w:numPr>
          <w:ilvl w:val="0"/>
          <w:numId w:val="2"/>
        </w:numPr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Technicky v rezervačnom systéme zabezpečí „spárovanie“ vytvorených rezervácií prostredníctvom rezervačných kódov dopravcov tak, aby si interne vedeli dopravcovia „spárovať“ rezervácie letov eskorty s rezerváciou deportovaného, aby bolo zreteľne jasné, že sa jedná o 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u, eskortu (dôkladne informovať všetky dotknuté zložky, že sa pripravuje </w:t>
      </w:r>
      <w:proofErr w:type="spellStart"/>
      <w:r w:rsidRPr="00296829">
        <w:rPr>
          <w:rFonts w:ascii="Arial Narrow" w:hAnsi="Arial Narrow"/>
          <w:sz w:val="22"/>
          <w:szCs w:val="22"/>
        </w:rPr>
        <w:t>extradícia</w:t>
      </w:r>
      <w:proofErr w:type="spellEnd"/>
      <w:r w:rsidRPr="00296829">
        <w:rPr>
          <w:rFonts w:ascii="Arial Narrow" w:hAnsi="Arial Narrow"/>
          <w:sz w:val="22"/>
          <w:szCs w:val="22"/>
        </w:rPr>
        <w:t>, a že sa nejedná len o „bežné“ letenky), v tomto kontexte prehľadne pre leteckého dopravcu pripraví v príslušnom cudzom jazyku presnú špecifikáciu o aký prípad ide, t. j.  že ide o 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>, vyhostenie alebo Dublinský Transfer, resp. o iný špecifický prípad</w:t>
      </w:r>
    </w:p>
    <w:p w14:paraId="01A22220" w14:textId="77777777" w:rsidR="0043079B" w:rsidRPr="00296829" w:rsidRDefault="0043079B" w:rsidP="00B43B50">
      <w:pPr>
        <w:pStyle w:val="Odsekzoznamu"/>
        <w:ind w:left="152"/>
        <w:jc w:val="both"/>
        <w:rPr>
          <w:rFonts w:ascii="Arial Narrow" w:hAnsi="Arial Narrow"/>
          <w:sz w:val="22"/>
          <w:szCs w:val="22"/>
        </w:rPr>
      </w:pPr>
    </w:p>
    <w:p w14:paraId="4403D02F" w14:textId="77777777" w:rsidR="0043079B" w:rsidRPr="00296829" w:rsidRDefault="0043079B" w:rsidP="00B43B50">
      <w:pPr>
        <w:pStyle w:val="Odsekzoznamu"/>
        <w:numPr>
          <w:ilvl w:val="0"/>
          <w:numId w:val="2"/>
        </w:numPr>
        <w:ind w:left="137" w:hanging="345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Zvlášť v systéme leteckého dopravcu v prípade ozbrojenej eskorty vyžiada osobitné schválenie a povolenie na prevoz zbraní </w:t>
      </w:r>
    </w:p>
    <w:p w14:paraId="61567B82" w14:textId="77777777" w:rsidR="0043079B" w:rsidRPr="00296829" w:rsidRDefault="0043079B" w:rsidP="00B43B50">
      <w:pPr>
        <w:pStyle w:val="Odsekzoznamu"/>
        <w:ind w:left="137"/>
        <w:jc w:val="both"/>
        <w:rPr>
          <w:rFonts w:ascii="Arial Narrow" w:hAnsi="Arial Narrow"/>
          <w:sz w:val="22"/>
          <w:szCs w:val="22"/>
        </w:rPr>
      </w:pPr>
    </w:p>
    <w:p w14:paraId="4DCD06C3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  <w:t xml:space="preserve">Zvlášť v systéme leteckého dopravcu v prípade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lebo eskorty osoby so zdravotným problémom, procesne vyžiada schválenie a povolenie zdravotníckeho personálu  tzv. MED CASE ako </w:t>
      </w:r>
      <w:proofErr w:type="spellStart"/>
      <w:r w:rsidRPr="00296829">
        <w:rPr>
          <w:rFonts w:ascii="Arial Narrow" w:hAnsi="Arial Narrow"/>
          <w:sz w:val="22"/>
          <w:szCs w:val="22"/>
        </w:rPr>
        <w:t>doprovod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k </w:t>
      </w:r>
      <w:proofErr w:type="spellStart"/>
      <w:r w:rsidRPr="00296829">
        <w:rPr>
          <w:rFonts w:ascii="Arial Narrow" w:hAnsi="Arial Narrow"/>
          <w:sz w:val="22"/>
          <w:szCs w:val="22"/>
        </w:rPr>
        <w:t>extradícii</w:t>
      </w:r>
      <w:proofErr w:type="spellEnd"/>
      <w:r w:rsidRPr="00296829">
        <w:rPr>
          <w:rFonts w:ascii="Arial Narrow" w:hAnsi="Arial Narrow"/>
          <w:sz w:val="22"/>
          <w:szCs w:val="22"/>
        </w:rPr>
        <w:t>, deportácii alebo eskorte</w:t>
      </w:r>
    </w:p>
    <w:p w14:paraId="4D894D31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27632F4A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 xml:space="preserve">Od leteckého dopravcu (špeciálneho oddelenia na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 eskorty osôb) vyžiada schválenie/potvrdenie už technicky vyžiadanej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>, deportácie, eskorty na preferovaných letoch</w:t>
      </w:r>
    </w:p>
    <w:p w14:paraId="2319DF3C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3295C0DD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>Po získaní súhlasného stanoviska od leteckého dopravcu na prevoz, technicky v rezervačnom systéme podľa interných nariadení dopravcu (štandardne by mala eskorta s </w:t>
      </w:r>
      <w:proofErr w:type="spellStart"/>
      <w:r w:rsidRPr="00296829">
        <w:rPr>
          <w:rFonts w:ascii="Arial Narrow" w:hAnsi="Arial Narrow"/>
          <w:sz w:val="22"/>
          <w:szCs w:val="22"/>
        </w:rPr>
        <w:t>extradovano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ou, eskortovanou osobou sedieť spolu v posledných radoch, vo výnimočných prípadoch aj na inom mieste v lietadle), vyžiada o pridelenie </w:t>
      </w:r>
      <w:proofErr w:type="spellStart"/>
      <w:r w:rsidRPr="00296829">
        <w:rPr>
          <w:rFonts w:ascii="Arial Narrow" w:hAnsi="Arial Narrow"/>
          <w:sz w:val="22"/>
          <w:szCs w:val="22"/>
        </w:rPr>
        <w:t>seating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pre eskortu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ú</w:t>
      </w:r>
      <w:proofErr w:type="spellEnd"/>
      <w:r w:rsidRPr="00296829">
        <w:rPr>
          <w:rFonts w:ascii="Arial Narrow" w:hAnsi="Arial Narrow"/>
          <w:sz w:val="22"/>
          <w:szCs w:val="22"/>
        </w:rPr>
        <w:t>, deportovanú alebo eskortovanú osobu</w:t>
      </w:r>
    </w:p>
    <w:p w14:paraId="36149D60" w14:textId="77777777" w:rsidR="0043079B" w:rsidRPr="00296829" w:rsidRDefault="0043079B" w:rsidP="0043079B">
      <w:pPr>
        <w:ind w:left="705" w:hanging="345"/>
        <w:jc w:val="both"/>
        <w:rPr>
          <w:rFonts w:ascii="Arial Narrow" w:hAnsi="Arial Narrow"/>
          <w:sz w:val="22"/>
          <w:szCs w:val="22"/>
        </w:rPr>
      </w:pPr>
    </w:p>
    <w:p w14:paraId="4FE64377" w14:textId="3E80CE6B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 xml:space="preserve">V prípade zamietnutia žiadosti leteckým dopravcom na svojej linke z bezpečnostného alebo technického hľadiska, v kontexte zistených nezrovnalostí, nedostatkov, obsadenosti lietadla (napr. inou deportovanou osobou, významnou delegáciou ministrov alebo VIP osôb), 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="00C10753" w:rsidRPr="00296829" w:rsidDel="00C10753">
        <w:rPr>
          <w:rFonts w:ascii="Arial Narrow" w:hAnsi="Arial Narrow"/>
          <w:sz w:val="22"/>
          <w:szCs w:val="22"/>
        </w:rPr>
        <w:t xml:space="preserve"> </w:t>
      </w:r>
      <w:r w:rsidRPr="00296829">
        <w:rPr>
          <w:rFonts w:ascii="Arial Narrow" w:hAnsi="Arial Narrow"/>
          <w:sz w:val="22"/>
          <w:szCs w:val="22"/>
        </w:rPr>
        <w:t xml:space="preserve">opätovne procesne správne doplní, </w:t>
      </w:r>
      <w:r w:rsidRPr="00296829">
        <w:rPr>
          <w:rFonts w:ascii="Arial Narrow" w:hAnsi="Arial Narrow"/>
          <w:sz w:val="22"/>
          <w:szCs w:val="22"/>
        </w:rPr>
        <w:lastRenderedPageBreak/>
        <w:t xml:space="preserve">opraví a vyžiada schválenie/potvrdenie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>, deportácie, eskorty na preferovaných resp. novo navrhovaných letoch</w:t>
      </w:r>
    </w:p>
    <w:p w14:paraId="4FB71308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</w:p>
    <w:p w14:paraId="3D61FBD7" w14:textId="6E2AA152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>V momente, keď žiadateľ (ÚMPS</w:t>
      </w:r>
      <w:r w:rsidR="00C10753" w:rsidRPr="00296829">
        <w:rPr>
          <w:rFonts w:ascii="Arial Narrow" w:hAnsi="Arial Narrow"/>
          <w:sz w:val="22"/>
          <w:szCs w:val="22"/>
        </w:rPr>
        <w:t xml:space="preserve"> a </w:t>
      </w:r>
      <w:r w:rsidRPr="00296829">
        <w:rPr>
          <w:rFonts w:ascii="Arial Narrow" w:hAnsi="Arial Narrow"/>
          <w:sz w:val="22"/>
          <w:szCs w:val="22"/>
        </w:rPr>
        <w:t xml:space="preserve"> </w:t>
      </w:r>
      <w:r w:rsidR="00C10753" w:rsidRPr="00296829">
        <w:rPr>
          <w:rFonts w:ascii="Arial Narrow" w:hAnsi="Arial Narrow"/>
          <w:sz w:val="22"/>
          <w:szCs w:val="22"/>
        </w:rPr>
        <w:t xml:space="preserve">ÚHCP </w:t>
      </w:r>
      <w:r w:rsidRPr="00296829">
        <w:rPr>
          <w:rFonts w:ascii="Arial Narrow" w:hAnsi="Arial Narrow"/>
          <w:sz w:val="22"/>
          <w:szCs w:val="22"/>
        </w:rPr>
        <w:t xml:space="preserve">P PZ a Migračný úrad) 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u alebo eskortu </w:t>
      </w:r>
      <w:r w:rsidR="00C10753" w:rsidRPr="00296829">
        <w:rPr>
          <w:rFonts w:ascii="Arial Narrow" w:hAnsi="Arial Narrow"/>
          <w:sz w:val="22"/>
          <w:szCs w:val="22"/>
        </w:rPr>
        <w:t xml:space="preserve">s určitosťou </w:t>
      </w:r>
      <w:r w:rsidRPr="00296829">
        <w:rPr>
          <w:rFonts w:ascii="Arial Narrow" w:hAnsi="Arial Narrow"/>
          <w:sz w:val="22"/>
          <w:szCs w:val="22"/>
        </w:rPr>
        <w:t xml:space="preserve">potvrdí, a rovnako udelí súhlas s prepravou 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lebo eskortovanej osoby na svojej linke aj letecký dopravca,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Pr="00296829">
        <w:rPr>
          <w:rFonts w:ascii="Arial Narrow" w:hAnsi="Arial Narrow"/>
          <w:sz w:val="22"/>
          <w:szCs w:val="22"/>
        </w:rPr>
        <w:t xml:space="preserve">  záväzne vystaví letenky </w:t>
      </w:r>
    </w:p>
    <w:p w14:paraId="73072A17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</w:p>
    <w:p w14:paraId="74E69D07" w14:textId="129D5281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 xml:space="preserve">Po vystavení leteniek až do úplného ukončenia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lebo eskorty, zabezpečí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Pr="00296829">
        <w:rPr>
          <w:rFonts w:ascii="Arial Narrow" w:hAnsi="Arial Narrow"/>
          <w:sz w:val="22"/>
          <w:szCs w:val="22"/>
        </w:rPr>
        <w:t xml:space="preserve"> priebežnú kontrolu v rezervačnom systéme, zabezpečí najmä </w:t>
      </w:r>
      <w:proofErr w:type="spellStart"/>
      <w:r w:rsidRPr="00296829">
        <w:rPr>
          <w:rFonts w:ascii="Arial Narrow" w:hAnsi="Arial Narrow"/>
          <w:sz w:val="22"/>
          <w:szCs w:val="22"/>
        </w:rPr>
        <w:t>check</w:t>
      </w:r>
      <w:proofErr w:type="spellEnd"/>
      <w:r w:rsidR="000C7866"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>in a </w:t>
      </w:r>
      <w:proofErr w:type="spellStart"/>
      <w:r w:rsidRPr="00296829">
        <w:rPr>
          <w:rFonts w:ascii="Arial Narrow" w:hAnsi="Arial Narrow"/>
          <w:sz w:val="22"/>
          <w:szCs w:val="22"/>
        </w:rPr>
        <w:t>boarding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296829">
        <w:rPr>
          <w:rFonts w:ascii="Arial Narrow" w:hAnsi="Arial Narrow"/>
          <w:sz w:val="22"/>
          <w:szCs w:val="22"/>
        </w:rPr>
        <w:t>passy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pre členov eskorty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>, deportovanej alebo eskortovanej osoby</w:t>
      </w:r>
    </w:p>
    <w:p w14:paraId="4E230C4E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</w:p>
    <w:p w14:paraId="319BE26E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b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  <w:t xml:space="preserve">V prípade neočakávaných komplikácií alebo akýchkoľvek zmien, náhleho zrušenia letov, posunu časov, technických porúch, či prípadných štrajkov alebo dodatočného zamietnutia deportácie, flexibilne a bez zbytočného odkladu o vzniknutej situácii informuje príslušného žiadateľa a zároveň urgentne v rezervačnom systéme alebo priamo u dopravcu (telefonicky, elektronicky) vykoná opatrenia smerujúce k vyriešeniu vzniknutej situácie (napr. </w:t>
      </w:r>
      <w:proofErr w:type="spellStart"/>
      <w:r w:rsidRPr="00296829">
        <w:rPr>
          <w:rFonts w:ascii="Arial Narrow" w:hAnsi="Arial Narrow"/>
          <w:sz w:val="22"/>
          <w:szCs w:val="22"/>
        </w:rPr>
        <w:t>prebookovan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eskorty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lebo eskortovanej osoby na inú vhodnú linku, úplné zrušenie letu bez nároku na finančné vyrovnanie leteckého dopravcu voči žiadateľovi atď...) </w:t>
      </w:r>
    </w:p>
    <w:p w14:paraId="444A647C" w14:textId="77777777" w:rsidR="0043079B" w:rsidRPr="00296829" w:rsidRDefault="0043079B" w:rsidP="0043079B">
      <w:pPr>
        <w:ind w:left="568"/>
        <w:jc w:val="both"/>
        <w:rPr>
          <w:rFonts w:ascii="Arial Narrow" w:hAnsi="Arial Narrow"/>
          <w:b/>
          <w:sz w:val="22"/>
          <w:szCs w:val="22"/>
        </w:rPr>
      </w:pPr>
    </w:p>
    <w:p w14:paraId="5E103435" w14:textId="6D22BA76" w:rsidR="009D136A" w:rsidRPr="009D136A" w:rsidRDefault="009D136A" w:rsidP="009D136A">
      <w:pPr>
        <w:rPr>
          <w:rFonts w:ascii="Arial Narrow" w:hAnsi="Arial Narrow"/>
          <w:sz w:val="22"/>
          <w:szCs w:val="22"/>
          <w:u w:val="single"/>
        </w:rPr>
      </w:pPr>
      <w:r w:rsidRPr="009D136A">
        <w:rPr>
          <w:rFonts w:ascii="Arial Narrow" w:hAnsi="Arial Narrow"/>
          <w:sz w:val="22"/>
          <w:szCs w:val="22"/>
          <w:u w:val="single"/>
        </w:rPr>
        <w:t>Špecifikácia pojmu eskorta pre účely tejto zákazky:</w:t>
      </w:r>
    </w:p>
    <w:p w14:paraId="2EAFCC77" w14:textId="77777777" w:rsidR="009D136A" w:rsidRPr="009D136A" w:rsidRDefault="009D136A" w:rsidP="009D136A">
      <w:pPr>
        <w:pStyle w:val="xmsonormal"/>
        <w:jc w:val="both"/>
        <w:rPr>
          <w:rFonts w:ascii="Arial Narrow" w:hAnsi="Arial Narrow"/>
        </w:rPr>
      </w:pPr>
      <w:r w:rsidRPr="009D136A">
        <w:rPr>
          <w:rFonts w:ascii="Arial Narrow" w:hAnsi="Arial Narrow"/>
          <w:b/>
          <w:bCs/>
        </w:rPr>
        <w:t>Eskorta</w:t>
      </w:r>
      <w:r w:rsidRPr="009D136A">
        <w:rPr>
          <w:rFonts w:ascii="Arial Narrow" w:hAnsi="Arial Narrow"/>
        </w:rPr>
        <w:t xml:space="preserve"> predstavuje eskortu osoby na základe medzinárodného zatýkacieho rozkazu a európskeho zatýkacieho rozkazu. Pod pojmom eskorta sa zahŕňa realizovanie eskorty v súlade s interným predpisom Nariadenia Ministerstva vnútra Slovenskej republike č. 43/2020 o vykonávaní eskorty osoby. Vykonanie eskorty predstavuje aj vyhostenie, odovzdanie alebo prevezenie cudzinca podľa osobitného predpisu a to podľa:</w:t>
      </w:r>
    </w:p>
    <w:p w14:paraId="2943CAB2" w14:textId="77777777" w:rsidR="009D136A" w:rsidRPr="009D136A" w:rsidRDefault="009D136A" w:rsidP="009D136A">
      <w:pPr>
        <w:pStyle w:val="xmsonormal"/>
        <w:jc w:val="both"/>
        <w:rPr>
          <w:rFonts w:ascii="Arial Narrow" w:hAnsi="Arial Narrow"/>
        </w:rPr>
      </w:pPr>
    </w:p>
    <w:p w14:paraId="28C3E3DC" w14:textId="7046D13E" w:rsidR="009D136A" w:rsidRPr="009D136A" w:rsidRDefault="009D136A" w:rsidP="009D136A">
      <w:pPr>
        <w:pStyle w:val="xmsolistparagraph"/>
        <w:ind w:hanging="360"/>
        <w:jc w:val="both"/>
        <w:rPr>
          <w:rFonts w:ascii="Arial Narrow" w:hAnsi="Arial Narrow" w:cs="Calibri"/>
          <w:sz w:val="22"/>
          <w:szCs w:val="22"/>
        </w:rPr>
      </w:pPr>
      <w:r w:rsidRPr="009D136A">
        <w:rPr>
          <w:rFonts w:ascii="Arial Narrow" w:hAnsi="Arial Narrow" w:cs="Calibri"/>
          <w:sz w:val="22"/>
          <w:szCs w:val="22"/>
        </w:rPr>
        <w:t>1.    Zákona č. 404/2011 Z. z. o pobyte cudzincov a o zmene a doplnení niektorých zákonov v znení neskorších predpisov</w:t>
      </w:r>
      <w:r>
        <w:rPr>
          <w:rFonts w:ascii="Arial Narrow" w:hAnsi="Arial Narrow" w:cs="Calibri"/>
          <w:sz w:val="22"/>
          <w:szCs w:val="22"/>
        </w:rPr>
        <w:t>,</w:t>
      </w:r>
      <w:r w:rsidRPr="009D136A">
        <w:rPr>
          <w:rFonts w:ascii="Arial Narrow" w:hAnsi="Arial Narrow" w:cs="Calibri"/>
          <w:sz w:val="22"/>
          <w:szCs w:val="22"/>
        </w:rPr>
        <w:t xml:space="preserve"> </w:t>
      </w:r>
    </w:p>
    <w:p w14:paraId="7E09368D" w14:textId="7B0F52E0" w:rsidR="009D136A" w:rsidRPr="009D136A" w:rsidRDefault="009D136A" w:rsidP="009D136A">
      <w:pPr>
        <w:pStyle w:val="xmsolistparagraph"/>
        <w:ind w:hanging="360"/>
        <w:jc w:val="both"/>
        <w:rPr>
          <w:rFonts w:ascii="Arial Narrow" w:hAnsi="Arial Narrow" w:cs="Calibri"/>
          <w:sz w:val="22"/>
          <w:szCs w:val="22"/>
        </w:rPr>
      </w:pPr>
      <w:r w:rsidRPr="009D136A">
        <w:rPr>
          <w:rFonts w:ascii="Arial Narrow" w:hAnsi="Arial Narrow" w:cs="Calibri"/>
          <w:sz w:val="22"/>
          <w:szCs w:val="22"/>
        </w:rPr>
        <w:t>2.    Nariadenia Európskeho parlamentu a Rady (EÚ) č. 604/2013 z 26. júna 2013, ktorým sa stanovujú kritéria a mechanizmy na určenie členského štátu zodpovedného za posúdenie žiadosti o medzinárodnú ochranu podanej štátnym príslušníkom tretej krajiny alebo osobou bez štátnej príslušnosti</w:t>
      </w:r>
      <w:r>
        <w:rPr>
          <w:rFonts w:ascii="Arial Narrow" w:hAnsi="Arial Narrow" w:cs="Calibri"/>
          <w:sz w:val="22"/>
          <w:szCs w:val="22"/>
        </w:rPr>
        <w:t xml:space="preserve"> v jednom z členských štátov,</w:t>
      </w:r>
    </w:p>
    <w:p w14:paraId="427EB1F0" w14:textId="77777777" w:rsidR="009D136A" w:rsidRPr="009D136A" w:rsidRDefault="009D136A" w:rsidP="009D136A">
      <w:pPr>
        <w:pStyle w:val="xmsolistparagraph"/>
        <w:ind w:hanging="360"/>
        <w:jc w:val="both"/>
        <w:rPr>
          <w:rFonts w:ascii="Arial Narrow" w:hAnsi="Arial Narrow" w:cs="Calibri"/>
          <w:sz w:val="22"/>
          <w:szCs w:val="22"/>
        </w:rPr>
      </w:pPr>
      <w:r w:rsidRPr="009D136A">
        <w:rPr>
          <w:rFonts w:ascii="Arial Narrow" w:hAnsi="Arial Narrow" w:cs="Calibri"/>
          <w:sz w:val="22"/>
          <w:szCs w:val="22"/>
        </w:rPr>
        <w:t xml:space="preserve">3.   Nariadenia Komisie (ES) č. 1560/2003 z 2 septembra 2003, ktoré ustanovujú podrobné pravidlá na uplatňovanie nariadenia Rady (ES) č. 343/2003 ustanovujúceho kritéria a mechanizmy na určenie členského štátu zodpovedného za posúdenie žiadosti o azyl podanej štátnym príslušníkom tretej krajiny v jednom z členských štátov. </w:t>
      </w:r>
    </w:p>
    <w:p w14:paraId="74FDD0AB" w14:textId="6ED488B0" w:rsidR="00131BF1" w:rsidRDefault="00131BF1">
      <w:pPr>
        <w:rPr>
          <w:rFonts w:ascii="Arial Narrow" w:hAnsi="Arial Narrow"/>
          <w:sz w:val="22"/>
          <w:szCs w:val="22"/>
        </w:rPr>
      </w:pPr>
    </w:p>
    <w:p w14:paraId="6A8CC6B7" w14:textId="31A7F368" w:rsidR="003F4864" w:rsidRPr="003F4864" w:rsidRDefault="003F4864">
      <w:pPr>
        <w:rPr>
          <w:rFonts w:ascii="Arial Narrow" w:hAnsi="Arial Narrow"/>
          <w:sz w:val="22"/>
          <w:szCs w:val="22"/>
          <w:u w:val="single"/>
        </w:rPr>
      </w:pPr>
      <w:r w:rsidRPr="003F4864">
        <w:rPr>
          <w:rFonts w:ascii="Arial Narrow" w:hAnsi="Arial Narrow"/>
          <w:sz w:val="22"/>
          <w:szCs w:val="22"/>
          <w:u w:val="single"/>
        </w:rPr>
        <w:t>Ďalšie podmienky týkajúce sa plnenia predmetu zákazky:</w:t>
      </w:r>
    </w:p>
    <w:p w14:paraId="13319E1F" w14:textId="01EF6C8A" w:rsidR="003F4864" w:rsidRPr="00296829" w:rsidRDefault="003F4864" w:rsidP="003F4864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Úspešný uchádzač/poskytovateľ predloží pri každej požiadavke na zabezpečenie </w:t>
      </w:r>
      <w:proofErr w:type="spellStart"/>
      <w:r>
        <w:rPr>
          <w:rFonts w:ascii="Arial Narrow" w:hAnsi="Arial Narrow"/>
          <w:sz w:val="22"/>
          <w:szCs w:val="22"/>
        </w:rPr>
        <w:t>extradície</w:t>
      </w:r>
      <w:proofErr w:type="spellEnd"/>
      <w:r>
        <w:rPr>
          <w:rFonts w:ascii="Arial Narrow" w:hAnsi="Arial Narrow"/>
          <w:sz w:val="22"/>
          <w:szCs w:val="22"/>
        </w:rPr>
        <w:t xml:space="preserve">, eskorty a deportácie aj </w:t>
      </w:r>
      <w:proofErr w:type="spellStart"/>
      <w:r>
        <w:rPr>
          <w:rFonts w:ascii="Arial Narrow" w:hAnsi="Arial Narrow"/>
          <w:sz w:val="22"/>
          <w:szCs w:val="22"/>
        </w:rPr>
        <w:t>printscreen</w:t>
      </w:r>
      <w:proofErr w:type="spellEnd"/>
      <w:r>
        <w:rPr>
          <w:rFonts w:ascii="Arial Narrow" w:hAnsi="Arial Narrow"/>
          <w:sz w:val="22"/>
          <w:szCs w:val="22"/>
        </w:rPr>
        <w:t xml:space="preserve"> letenky z globálneho rezervačného systému, na ktorom bude uvedená nákupná cena letenky od priamej leteckej spoločnosti. </w:t>
      </w:r>
    </w:p>
    <w:sectPr w:rsidR="003F4864" w:rsidRPr="0029682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1C929" w14:textId="77777777" w:rsidR="00244F71" w:rsidRDefault="00244F71" w:rsidP="0043079B">
      <w:r>
        <w:separator/>
      </w:r>
    </w:p>
  </w:endnote>
  <w:endnote w:type="continuationSeparator" w:id="0">
    <w:p w14:paraId="3010E561" w14:textId="77777777" w:rsidR="00244F71" w:rsidRDefault="00244F71" w:rsidP="00430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A4E50" w14:textId="77777777" w:rsidR="00244F71" w:rsidRDefault="00244F71" w:rsidP="0043079B">
      <w:r>
        <w:separator/>
      </w:r>
    </w:p>
  </w:footnote>
  <w:footnote w:type="continuationSeparator" w:id="0">
    <w:p w14:paraId="3620CB0F" w14:textId="77777777" w:rsidR="00244F71" w:rsidRDefault="00244F71" w:rsidP="00430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E5694" w14:textId="77777777" w:rsidR="0043079B" w:rsidRPr="004249EA" w:rsidRDefault="0043079B" w:rsidP="0043079B">
    <w:pPr>
      <w:pStyle w:val="Hlavika"/>
      <w:jc w:val="right"/>
      <w:rPr>
        <w:rFonts w:ascii="Arial Narrow" w:hAnsi="Arial Narrow"/>
        <w:sz w:val="22"/>
        <w:szCs w:val="22"/>
      </w:rPr>
    </w:pPr>
    <w:r w:rsidRPr="004249EA">
      <w:rPr>
        <w:rFonts w:ascii="Arial Narrow" w:hAnsi="Arial Narrow"/>
        <w:sz w:val="22"/>
        <w:szCs w:val="22"/>
      </w:rPr>
      <w:t>Príloha č.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D7EF8"/>
    <w:multiLevelType w:val="hybridMultilevel"/>
    <w:tmpl w:val="AC105DDA"/>
    <w:lvl w:ilvl="0" w:tplc="BB10FD3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TC0NDY3AwELJR2l4NTi4sz8PJAC41oAJzBcpywAAAA="/>
  </w:docVars>
  <w:rsids>
    <w:rsidRoot w:val="00DA215D"/>
    <w:rsid w:val="000C7866"/>
    <w:rsid w:val="00131BF1"/>
    <w:rsid w:val="00242594"/>
    <w:rsid w:val="00244F71"/>
    <w:rsid w:val="002725FF"/>
    <w:rsid w:val="00296829"/>
    <w:rsid w:val="002A5064"/>
    <w:rsid w:val="003B08D7"/>
    <w:rsid w:val="003F4864"/>
    <w:rsid w:val="004249EA"/>
    <w:rsid w:val="0043079B"/>
    <w:rsid w:val="004A5AB6"/>
    <w:rsid w:val="004B11D4"/>
    <w:rsid w:val="004B2687"/>
    <w:rsid w:val="004B56AC"/>
    <w:rsid w:val="004E3D1A"/>
    <w:rsid w:val="005F1BF5"/>
    <w:rsid w:val="006F540C"/>
    <w:rsid w:val="00802F1A"/>
    <w:rsid w:val="008B76C2"/>
    <w:rsid w:val="009D136A"/>
    <w:rsid w:val="009F6268"/>
    <w:rsid w:val="00A16FF0"/>
    <w:rsid w:val="00B43B50"/>
    <w:rsid w:val="00C10753"/>
    <w:rsid w:val="00C807C0"/>
    <w:rsid w:val="00CC35E7"/>
    <w:rsid w:val="00DA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66935"/>
  <w15:chartTrackingRefBased/>
  <w15:docId w15:val="{AECE9517-71D7-4130-98BD-19EDF4208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307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3079B"/>
  </w:style>
  <w:style w:type="paragraph" w:styleId="Pta">
    <w:name w:val="footer"/>
    <w:basedOn w:val="Normlny"/>
    <w:link w:val="Pt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3079B"/>
  </w:style>
  <w:style w:type="paragraph" w:styleId="Odsekzoznamu">
    <w:name w:val="List Paragraph"/>
    <w:basedOn w:val="Normlny"/>
    <w:uiPriority w:val="34"/>
    <w:qFormat/>
    <w:rsid w:val="0043079B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29682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96829"/>
    <w:rPr>
      <w:rFonts w:ascii="Segoe UI" w:eastAsia="Times New Roman" w:hAnsi="Segoe UI" w:cs="Segoe UI"/>
      <w:sz w:val="18"/>
      <w:szCs w:val="18"/>
      <w:lang w:eastAsia="sk-SK"/>
    </w:rPr>
  </w:style>
  <w:style w:type="paragraph" w:customStyle="1" w:styleId="xmsonormal">
    <w:name w:val="x_msonormal"/>
    <w:basedOn w:val="Normlny"/>
    <w:rsid w:val="009D136A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lny"/>
    <w:rsid w:val="009D136A"/>
    <w:pPr>
      <w:ind w:left="720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71E0D-6715-4542-BDE3-4F7548F66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3</cp:revision>
  <dcterms:created xsi:type="dcterms:W3CDTF">2021-09-24T10:06:00Z</dcterms:created>
  <dcterms:modified xsi:type="dcterms:W3CDTF">2021-09-27T12:09:00Z</dcterms:modified>
</cp:coreProperties>
</file>